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r>
        <w:t>yehya</w:t>
      </w:r>
      <w:proofErr w:type="spellEnd"/>
      <w:r>
        <w:t xml:space="preserve">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6E619372" w:rsidR="00F27055" w:rsidRDefault="00F27055" w:rsidP="00F27055">
      <w:r>
        <w:t xml:space="preserve">Answer: </w:t>
      </w:r>
      <w:r w:rsidR="00491DC6">
        <w:t>3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10F6BF99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 hamza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25F88288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668B1BE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708CC05B" w:rsidR="003236ED" w:rsidRDefault="003236ED" w:rsidP="004E2D00">
      <w:pPr>
        <w:pStyle w:val="ListParagraph"/>
        <w:numPr>
          <w:ilvl w:val="1"/>
          <w:numId w:val="3"/>
        </w:numPr>
        <w:rPr>
          <w:lang w:val="en-US"/>
        </w:rPr>
      </w:pP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83FC68B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B4606B">
        <w:rPr>
          <w:lang w:val="en-US"/>
        </w:rPr>
        <w:t>2</w:t>
      </w:r>
    </w:p>
    <w:p w14:paraId="4BBD49DB" w14:textId="77777777" w:rsidR="005E1CE0" w:rsidRPr="008E3A86" w:rsidRDefault="005E1CE0" w:rsidP="005E1CE0">
      <w:r>
        <w:t>Mark: 1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245E7"/>
    <w:rsid w:val="002962CD"/>
    <w:rsid w:val="003236ED"/>
    <w:rsid w:val="00383C14"/>
    <w:rsid w:val="003A02B3"/>
    <w:rsid w:val="003E13EA"/>
    <w:rsid w:val="004849C8"/>
    <w:rsid w:val="00491DC6"/>
    <w:rsid w:val="004C62AC"/>
    <w:rsid w:val="004E2D00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F6E19"/>
    <w:rsid w:val="00D41CDB"/>
    <w:rsid w:val="00D54083"/>
    <w:rsid w:val="00D833E3"/>
    <w:rsid w:val="00DA6ABD"/>
    <w:rsid w:val="00E56FBE"/>
    <w:rsid w:val="00E93DE6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hamza nael</cp:lastModifiedBy>
  <cp:revision>65</cp:revision>
  <dcterms:created xsi:type="dcterms:W3CDTF">2021-04-02T14:03:00Z</dcterms:created>
  <dcterms:modified xsi:type="dcterms:W3CDTF">2021-05-22T13:17:00Z</dcterms:modified>
</cp:coreProperties>
</file>